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6459"/>
      </w:tblGrid>
      <w:tr w:rsidR="00AA3FF0" w:rsidRPr="003D31A7" w14:paraId="21C1D926" w14:textId="77777777" w:rsidTr="00AA3FF0">
        <w:tc>
          <w:tcPr>
            <w:tcW w:w="1749" w:type="dxa"/>
          </w:tcPr>
          <w:p w14:paraId="6EEDDADB" w14:textId="77777777" w:rsidR="00AA3FF0" w:rsidRPr="003D31A7" w:rsidRDefault="00AA3FF0" w:rsidP="00EF7921">
            <w:pPr>
              <w:rPr>
                <w:b/>
                <w:color w:val="000000" w:themeColor="text1"/>
                <w:sz w:val="36"/>
                <w:szCs w:val="28"/>
              </w:rPr>
            </w:pPr>
            <w:r w:rsidRPr="003D31A7">
              <w:rPr>
                <w:b/>
                <w:noProof/>
                <w:color w:val="000000" w:themeColor="text1"/>
                <w:sz w:val="36"/>
                <w:szCs w:val="28"/>
                <w:lang w:bidi="bn-BD"/>
              </w:rPr>
              <w:drawing>
                <wp:inline distT="0" distB="0" distL="0" distR="0" wp14:anchorId="4605F7F6" wp14:editId="6E066A7C">
                  <wp:extent cx="973494" cy="9944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ast-West-University.jp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35"/>
                          <a:stretch/>
                        </pic:blipFill>
                        <pic:spPr bwMode="auto">
                          <a:xfrm>
                            <a:off x="0" y="0"/>
                            <a:ext cx="1113106" cy="1137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59" w:type="dxa"/>
          </w:tcPr>
          <w:p w14:paraId="35F1EF62" w14:textId="77777777" w:rsidR="00AA3FF0" w:rsidRPr="003D31A7" w:rsidRDefault="00AA3FF0" w:rsidP="001E4C3E">
            <w:pPr>
              <w:rPr>
                <w:b/>
                <w:color w:val="000000" w:themeColor="text1"/>
                <w:sz w:val="72"/>
                <w:szCs w:val="52"/>
              </w:rPr>
            </w:pPr>
            <w:r w:rsidRPr="003D31A7">
              <w:rPr>
                <w:b/>
                <w:color w:val="000000" w:themeColor="text1"/>
                <w:sz w:val="72"/>
                <w:szCs w:val="52"/>
              </w:rPr>
              <w:t>East West University</w:t>
            </w:r>
          </w:p>
          <w:p w14:paraId="1D7944C4" w14:textId="77777777" w:rsidR="00AA3FF0" w:rsidRPr="003D31A7" w:rsidRDefault="00AA3FF0" w:rsidP="001E4C3E">
            <w:pPr>
              <w:rPr>
                <w:b/>
                <w:color w:val="000000" w:themeColor="text1"/>
                <w:sz w:val="36"/>
                <w:szCs w:val="28"/>
              </w:rPr>
            </w:pPr>
            <w:r w:rsidRPr="003D31A7">
              <w:rPr>
                <w:b/>
                <w:color w:val="000000" w:themeColor="text1"/>
                <w:sz w:val="36"/>
                <w:szCs w:val="28"/>
              </w:rPr>
              <w:t>CSE480: Web Database Programming</w:t>
            </w:r>
          </w:p>
          <w:p w14:paraId="504FD597" w14:textId="15F05913" w:rsidR="00AA3FF0" w:rsidRPr="003D31A7" w:rsidRDefault="00AA3FF0" w:rsidP="001E4C3E">
            <w:pPr>
              <w:rPr>
                <w:b/>
                <w:color w:val="000000" w:themeColor="text1"/>
                <w:sz w:val="28"/>
                <w:szCs w:val="28"/>
              </w:rPr>
            </w:pPr>
            <w:r w:rsidRPr="003D31A7">
              <w:rPr>
                <w:b/>
                <w:color w:val="000000" w:themeColor="text1"/>
                <w:sz w:val="28"/>
                <w:szCs w:val="28"/>
              </w:rPr>
              <w:t xml:space="preserve">Lab Manual: Lab </w:t>
            </w:r>
            <w:r w:rsidR="00B00E8B">
              <w:rPr>
                <w:b/>
                <w:color w:val="000000" w:themeColor="text1"/>
                <w:sz w:val="28"/>
                <w:szCs w:val="28"/>
              </w:rPr>
              <w:t>4</w:t>
            </w:r>
            <w:r w:rsidRPr="003D31A7">
              <w:rPr>
                <w:b/>
                <w:color w:val="000000" w:themeColor="text1"/>
                <w:sz w:val="28"/>
                <w:szCs w:val="28"/>
              </w:rPr>
              <w:t xml:space="preserve"> (</w:t>
            </w:r>
            <w:r w:rsidR="00B00E8B">
              <w:rPr>
                <w:b/>
                <w:color w:val="000000" w:themeColor="text1"/>
                <w:sz w:val="28"/>
                <w:szCs w:val="28"/>
              </w:rPr>
              <w:t>Form Validation</w:t>
            </w:r>
            <w:r w:rsidRPr="003D31A7">
              <w:rPr>
                <w:b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4B451BC" w14:textId="77777777" w:rsidR="007D56D1" w:rsidRPr="003D31A7" w:rsidRDefault="007D56D1" w:rsidP="0089537C">
      <w:pPr>
        <w:rPr>
          <w:color w:val="000000" w:themeColor="text1"/>
          <w:sz w:val="28"/>
          <w:szCs w:val="28"/>
        </w:rPr>
      </w:pPr>
    </w:p>
    <w:p w14:paraId="34B0655A" w14:textId="1DFC709B" w:rsidR="00F83ACC" w:rsidRDefault="00F30CC2" w:rsidP="0089537C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Make a Form using HTML, and Validate with PHP.</w:t>
      </w:r>
    </w:p>
    <w:p w14:paraId="78789D55" w14:textId="12D27109" w:rsidR="00F30CC2" w:rsidRDefault="00F30CC2" w:rsidP="0089537C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Form must contain following input field:</w:t>
      </w:r>
    </w:p>
    <w:p w14:paraId="2E471853" w14:textId="6FF3AF47" w:rsidR="00F30CC2" w:rsidRDefault="00F30CC2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Username</w:t>
      </w:r>
    </w:p>
    <w:p w14:paraId="17826F4D" w14:textId="0BE5EABD" w:rsidR="00CC441F" w:rsidRDefault="00CC441F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assword</w:t>
      </w:r>
    </w:p>
    <w:p w14:paraId="72981D5E" w14:textId="4906734F" w:rsidR="00F30CC2" w:rsidRDefault="00F30CC2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Email</w:t>
      </w:r>
    </w:p>
    <w:p w14:paraId="57D59F1E" w14:textId="1658C230" w:rsidR="00F30CC2" w:rsidRDefault="00F30CC2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ddress</w:t>
      </w:r>
    </w:p>
    <w:p w14:paraId="661E56BE" w14:textId="54668EC9" w:rsidR="00F30CC2" w:rsidRDefault="00F30CC2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Date of Birth</w:t>
      </w:r>
    </w:p>
    <w:p w14:paraId="7D8095F9" w14:textId="6346965E" w:rsidR="00CC441F" w:rsidRDefault="00CC441F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Gender</w:t>
      </w:r>
    </w:p>
    <w:p w14:paraId="671C4FBD" w14:textId="0D9F6B83" w:rsidR="00CC441F" w:rsidRDefault="00557F20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Number of Course Enrolled</w:t>
      </w:r>
    </w:p>
    <w:p w14:paraId="37EC3467" w14:textId="6700EAFF" w:rsidR="00A967E6" w:rsidRDefault="00A967E6" w:rsidP="00F30CC2">
      <w:pPr>
        <w:pStyle w:val="ListParagraph"/>
        <w:numPr>
          <w:ilvl w:val="0"/>
          <w:numId w:val="5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Register Button</w:t>
      </w:r>
      <w:bookmarkStart w:id="0" w:name="_GoBack"/>
      <w:bookmarkEnd w:id="0"/>
    </w:p>
    <w:p w14:paraId="0333E5A5" w14:textId="2E5290E1" w:rsidR="00F30CC2" w:rsidRDefault="00F30CC2" w:rsidP="00CC441F">
      <w:pPr>
        <w:rPr>
          <w:color w:val="000000" w:themeColor="text1"/>
          <w:sz w:val="28"/>
          <w:szCs w:val="28"/>
        </w:rPr>
      </w:pPr>
    </w:p>
    <w:p w14:paraId="308CDB0F" w14:textId="42DB926E" w:rsidR="00CC441F" w:rsidRDefault="00CC441F" w:rsidP="00CC441F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Validate the form with by following condition:</w:t>
      </w:r>
    </w:p>
    <w:p w14:paraId="7C8D692A" w14:textId="48B2B174" w:rsidR="00CC441F" w:rsidRDefault="00CC441F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ll input field is required.</w:t>
      </w:r>
      <w:r w:rsidR="00557F20">
        <w:rPr>
          <w:color w:val="000000" w:themeColor="text1"/>
          <w:sz w:val="28"/>
          <w:szCs w:val="28"/>
        </w:rPr>
        <w:t xml:space="preserve"> (Display error massage if empty)</w:t>
      </w:r>
    </w:p>
    <w:p w14:paraId="4EF83AF0" w14:textId="17B0FFCB" w:rsidR="00CC441F" w:rsidRDefault="00CC441F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Must have a valid Email.</w:t>
      </w:r>
    </w:p>
    <w:p w14:paraId="7C51C3DE" w14:textId="36849247" w:rsidR="00CC441F" w:rsidRDefault="00CC441F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Username length must be 6-15 characters long.</w:t>
      </w:r>
    </w:p>
    <w:p w14:paraId="66D28D53" w14:textId="6C8479D0" w:rsidR="00CC441F" w:rsidRDefault="00CC441F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Password must contain an uppercase, a lowercase, a number, a special character.</w:t>
      </w:r>
    </w:p>
    <w:p w14:paraId="5366EAC2" w14:textId="4C986EBF" w:rsidR="00CC441F" w:rsidRDefault="00CC441F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Gender must be checked.</w:t>
      </w:r>
    </w:p>
    <w:p w14:paraId="0EDD69FC" w14:textId="59DF19BF" w:rsidR="00CC441F" w:rsidRDefault="00557F20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Number of Course Enrolled must be </w:t>
      </w:r>
      <w:r w:rsidR="004521AB">
        <w:rPr>
          <w:color w:val="000000" w:themeColor="text1"/>
          <w:sz w:val="28"/>
          <w:szCs w:val="28"/>
        </w:rPr>
        <w:t>an</w:t>
      </w:r>
      <w:r>
        <w:rPr>
          <w:color w:val="000000" w:themeColor="text1"/>
          <w:sz w:val="28"/>
          <w:szCs w:val="28"/>
        </w:rPr>
        <w:t xml:space="preserve"> Integer value.</w:t>
      </w:r>
    </w:p>
    <w:p w14:paraId="5EEB9BA3" w14:textId="27C36250" w:rsidR="004521AB" w:rsidRPr="00CC441F" w:rsidRDefault="004521AB" w:rsidP="00CC441F">
      <w:pPr>
        <w:pStyle w:val="ListParagraph"/>
        <w:numPr>
          <w:ilvl w:val="0"/>
          <w:numId w:val="6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Age </w:t>
      </w:r>
      <w:r w:rsidR="00A967E6">
        <w:rPr>
          <w:color w:val="000000" w:themeColor="text1"/>
          <w:sz w:val="28"/>
          <w:szCs w:val="28"/>
        </w:rPr>
        <w:t xml:space="preserve">at least 15 to register in the website. </w:t>
      </w:r>
    </w:p>
    <w:sectPr w:rsidR="004521AB" w:rsidRPr="00CC441F" w:rsidSect="00CB3904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E44D4"/>
    <w:multiLevelType w:val="hybridMultilevel"/>
    <w:tmpl w:val="A010F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7E7C5B"/>
    <w:multiLevelType w:val="hybridMultilevel"/>
    <w:tmpl w:val="BB287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B15192"/>
    <w:multiLevelType w:val="hybridMultilevel"/>
    <w:tmpl w:val="9BF0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7D582C"/>
    <w:multiLevelType w:val="hybridMultilevel"/>
    <w:tmpl w:val="A010F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211E38"/>
    <w:multiLevelType w:val="hybridMultilevel"/>
    <w:tmpl w:val="14FA0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D9237E"/>
    <w:multiLevelType w:val="hybridMultilevel"/>
    <w:tmpl w:val="39A4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jYxMzUxNTIwMDFV0lEKTi0uzszPAykwqgUAEb0WiSwAAAA="/>
  </w:docVars>
  <w:rsids>
    <w:rsidRoot w:val="00CB3904"/>
    <w:rsid w:val="000767CD"/>
    <w:rsid w:val="00085269"/>
    <w:rsid w:val="0009692D"/>
    <w:rsid w:val="000C0A27"/>
    <w:rsid w:val="000E1A5D"/>
    <w:rsid w:val="00124607"/>
    <w:rsid w:val="00132A3E"/>
    <w:rsid w:val="00192EA3"/>
    <w:rsid w:val="0019474E"/>
    <w:rsid w:val="001B3779"/>
    <w:rsid w:val="001E0B2A"/>
    <w:rsid w:val="001E379D"/>
    <w:rsid w:val="001E4C3E"/>
    <w:rsid w:val="001F4D9F"/>
    <w:rsid w:val="00291327"/>
    <w:rsid w:val="00344FEE"/>
    <w:rsid w:val="00376E9F"/>
    <w:rsid w:val="003776CC"/>
    <w:rsid w:val="003B6297"/>
    <w:rsid w:val="003D31A7"/>
    <w:rsid w:val="00403E0E"/>
    <w:rsid w:val="00415394"/>
    <w:rsid w:val="004521AB"/>
    <w:rsid w:val="0045421F"/>
    <w:rsid w:val="004965D9"/>
    <w:rsid w:val="004B785E"/>
    <w:rsid w:val="004F5C80"/>
    <w:rsid w:val="00513B1B"/>
    <w:rsid w:val="00551697"/>
    <w:rsid w:val="00555A02"/>
    <w:rsid w:val="00557F20"/>
    <w:rsid w:val="005A55B1"/>
    <w:rsid w:val="005D57EB"/>
    <w:rsid w:val="005F5D99"/>
    <w:rsid w:val="00616C7A"/>
    <w:rsid w:val="00642A25"/>
    <w:rsid w:val="006947E6"/>
    <w:rsid w:val="006A1004"/>
    <w:rsid w:val="006A3F73"/>
    <w:rsid w:val="006D3655"/>
    <w:rsid w:val="00712832"/>
    <w:rsid w:val="00714640"/>
    <w:rsid w:val="00737778"/>
    <w:rsid w:val="007438CC"/>
    <w:rsid w:val="007D56D1"/>
    <w:rsid w:val="007F0D27"/>
    <w:rsid w:val="00865337"/>
    <w:rsid w:val="00873B38"/>
    <w:rsid w:val="008872D6"/>
    <w:rsid w:val="0089537C"/>
    <w:rsid w:val="00A967E6"/>
    <w:rsid w:val="00AA3FF0"/>
    <w:rsid w:val="00B00E8B"/>
    <w:rsid w:val="00BA2884"/>
    <w:rsid w:val="00C31714"/>
    <w:rsid w:val="00CB3904"/>
    <w:rsid w:val="00CC441F"/>
    <w:rsid w:val="00D108EC"/>
    <w:rsid w:val="00D60AB5"/>
    <w:rsid w:val="00D67C17"/>
    <w:rsid w:val="00DA6ACD"/>
    <w:rsid w:val="00E11A38"/>
    <w:rsid w:val="00EE51F1"/>
    <w:rsid w:val="00EF1D02"/>
    <w:rsid w:val="00EF7921"/>
    <w:rsid w:val="00F0373B"/>
    <w:rsid w:val="00F30CC2"/>
    <w:rsid w:val="00F83ACC"/>
    <w:rsid w:val="00FB1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00E8"/>
  <w15:docId w15:val="{D5A93CA8-23B1-461B-B0F4-40762E30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55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C8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D57EB"/>
  </w:style>
  <w:style w:type="paragraph" w:styleId="NormalWeb">
    <w:name w:val="Normal (Web)"/>
    <w:basedOn w:val="Normal"/>
    <w:uiPriority w:val="99"/>
    <w:semiHidden/>
    <w:unhideWhenUsed/>
    <w:rsid w:val="005D5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F79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1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Admin</cp:lastModifiedBy>
  <cp:revision>9</cp:revision>
  <dcterms:created xsi:type="dcterms:W3CDTF">2018-02-13T07:09:00Z</dcterms:created>
  <dcterms:modified xsi:type="dcterms:W3CDTF">2018-02-13T07:21:00Z</dcterms:modified>
</cp:coreProperties>
</file>